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7493B4" w14:textId="77777777" w:rsidR="00A45368" w:rsidRDefault="00A45368" w:rsidP="00FB2322">
      <w:pPr>
        <w:pStyle w:val="GCHD"/>
        <w:sectPr w:rsidR="00A45368" w:rsidSect="004632D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800" w:right="1080" w:bottom="1440" w:left="1080" w:header="720" w:footer="720" w:gutter="0"/>
          <w:cols w:space="720"/>
          <w:titlePg/>
          <w:docGrid w:linePitch="360"/>
        </w:sectPr>
      </w:pPr>
    </w:p>
    <w:p w14:paraId="24D342AB" w14:textId="77777777" w:rsidR="006F50D8" w:rsidRDefault="006F50D8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738B9043" w14:textId="77777777" w:rsidR="006F50D8" w:rsidRDefault="006F50D8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20830CAF" w14:textId="598A3D86" w:rsidR="0003404D" w:rsidRDefault="009F54AA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9F54AA">
        <w:rPr>
          <w:rFonts w:ascii="Arial" w:eastAsia="Times New Roman" w:hAnsi="Arial" w:cs="Arial"/>
          <w:b/>
          <w:sz w:val="24"/>
          <w:szCs w:val="24"/>
        </w:rPr>
        <w:t>Garrett County O</w:t>
      </w:r>
      <w:r w:rsidR="00260B14">
        <w:rPr>
          <w:rFonts w:ascii="Arial" w:eastAsia="Times New Roman" w:hAnsi="Arial" w:cs="Arial"/>
          <w:b/>
          <w:sz w:val="24"/>
          <w:szCs w:val="24"/>
        </w:rPr>
        <w:t>verdose</w:t>
      </w:r>
      <w:r w:rsidRPr="009F54AA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260B14">
        <w:rPr>
          <w:rFonts w:ascii="Arial" w:eastAsia="Times New Roman" w:hAnsi="Arial" w:cs="Arial"/>
          <w:b/>
          <w:sz w:val="24"/>
          <w:szCs w:val="24"/>
        </w:rPr>
        <w:t>Prevention</w:t>
      </w:r>
      <w:r w:rsidR="00260B14" w:rsidRPr="009F54AA">
        <w:rPr>
          <w:rFonts w:ascii="Arial" w:eastAsia="Times New Roman" w:hAnsi="Arial" w:cs="Arial"/>
          <w:b/>
          <w:sz w:val="24"/>
          <w:szCs w:val="24"/>
        </w:rPr>
        <w:t xml:space="preserve"> Team</w:t>
      </w:r>
    </w:p>
    <w:p w14:paraId="25CBFAD0" w14:textId="3B5325F9" w:rsidR="009F54AA" w:rsidRDefault="00701194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Monday, </w:t>
      </w:r>
      <w:r w:rsidR="001D2DCB">
        <w:rPr>
          <w:rFonts w:ascii="Arial" w:eastAsia="Times New Roman" w:hAnsi="Arial" w:cs="Arial"/>
          <w:b/>
          <w:sz w:val="24"/>
          <w:szCs w:val="24"/>
        </w:rPr>
        <w:t>November</w:t>
      </w:r>
      <w:r w:rsidR="006B6852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1D2DCB">
        <w:rPr>
          <w:rFonts w:ascii="Arial" w:eastAsia="Times New Roman" w:hAnsi="Arial" w:cs="Arial"/>
          <w:b/>
          <w:sz w:val="24"/>
          <w:szCs w:val="24"/>
        </w:rPr>
        <w:t>4</w:t>
      </w:r>
      <w:r>
        <w:rPr>
          <w:rFonts w:ascii="Arial" w:eastAsia="Times New Roman" w:hAnsi="Arial" w:cs="Arial"/>
          <w:b/>
          <w:sz w:val="24"/>
          <w:szCs w:val="24"/>
        </w:rPr>
        <w:t>, 202</w:t>
      </w:r>
      <w:r w:rsidR="0089722A">
        <w:rPr>
          <w:rFonts w:ascii="Arial" w:eastAsia="Times New Roman" w:hAnsi="Arial" w:cs="Arial"/>
          <w:b/>
          <w:sz w:val="24"/>
          <w:szCs w:val="24"/>
        </w:rPr>
        <w:t>4</w:t>
      </w:r>
      <w:r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F82657">
        <w:rPr>
          <w:rFonts w:ascii="Arial" w:eastAsia="Times New Roman" w:hAnsi="Arial" w:cs="Arial"/>
          <w:b/>
          <w:sz w:val="24"/>
          <w:szCs w:val="24"/>
        </w:rPr>
        <w:t xml:space="preserve">– </w:t>
      </w:r>
      <w:r w:rsidR="003A7B3D">
        <w:rPr>
          <w:rFonts w:ascii="Arial" w:eastAsia="Times New Roman" w:hAnsi="Arial" w:cs="Arial"/>
          <w:b/>
          <w:sz w:val="24"/>
          <w:szCs w:val="24"/>
        </w:rPr>
        <w:t>9</w:t>
      </w:r>
      <w:r w:rsidR="00F82657">
        <w:rPr>
          <w:rFonts w:ascii="Arial" w:eastAsia="Times New Roman" w:hAnsi="Arial" w:cs="Arial"/>
          <w:b/>
          <w:sz w:val="24"/>
          <w:szCs w:val="24"/>
        </w:rPr>
        <w:t>:</w:t>
      </w:r>
      <w:r w:rsidR="008A08E4">
        <w:rPr>
          <w:rFonts w:ascii="Arial" w:eastAsia="Times New Roman" w:hAnsi="Arial" w:cs="Arial"/>
          <w:b/>
          <w:sz w:val="24"/>
          <w:szCs w:val="24"/>
        </w:rPr>
        <w:t>0</w:t>
      </w:r>
      <w:r w:rsidR="008704A4">
        <w:rPr>
          <w:rFonts w:ascii="Arial" w:eastAsia="Times New Roman" w:hAnsi="Arial" w:cs="Arial"/>
          <w:b/>
          <w:sz w:val="24"/>
          <w:szCs w:val="24"/>
        </w:rPr>
        <w:t>0</w:t>
      </w:r>
      <w:r w:rsidR="00F82657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3A7B3D">
        <w:rPr>
          <w:rFonts w:ascii="Arial" w:eastAsia="Times New Roman" w:hAnsi="Arial" w:cs="Arial"/>
          <w:b/>
          <w:sz w:val="24"/>
          <w:szCs w:val="24"/>
        </w:rPr>
        <w:t>a.m.</w:t>
      </w:r>
      <w:r w:rsidR="00BD5AD1">
        <w:rPr>
          <w:rFonts w:ascii="Arial" w:eastAsia="Times New Roman" w:hAnsi="Arial" w:cs="Arial"/>
          <w:b/>
          <w:sz w:val="24"/>
          <w:szCs w:val="24"/>
        </w:rPr>
        <w:t xml:space="preserve"> – virtual only</w:t>
      </w:r>
    </w:p>
    <w:p w14:paraId="24DB8D7D" w14:textId="4FF536B4" w:rsidR="00A81469" w:rsidRDefault="00F82657" w:rsidP="007F0FA3">
      <w:pPr>
        <w:spacing w:after="0" w:line="283" w:lineRule="auto"/>
        <w:ind w:left="4320" w:firstLine="720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Agenda</w:t>
      </w:r>
    </w:p>
    <w:p w14:paraId="3BA9AEE1" w14:textId="4914D404" w:rsidR="00436C9E" w:rsidRDefault="00436C9E" w:rsidP="00436C9E">
      <w:pPr>
        <w:spacing w:after="0" w:line="480" w:lineRule="auto"/>
        <w:ind w:left="720"/>
      </w:pPr>
    </w:p>
    <w:p w14:paraId="40E079B0" w14:textId="7564EEA4" w:rsidR="00786861" w:rsidRDefault="00786861" w:rsidP="00786861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  <w:r w:rsidRPr="00786861">
        <w:rPr>
          <w:rFonts w:ascii="Arial" w:eastAsia="Times New Roman" w:hAnsi="Arial" w:cs="Arial"/>
          <w:b/>
        </w:rPr>
        <w:t>Google Meet joining info</w:t>
      </w:r>
      <w:r w:rsidR="006B6852">
        <w:rPr>
          <w:rFonts w:ascii="Arial" w:eastAsia="Times New Roman" w:hAnsi="Arial" w:cs="Arial"/>
          <w:b/>
        </w:rPr>
        <w:t>:</w:t>
      </w:r>
    </w:p>
    <w:p w14:paraId="417DB1A6" w14:textId="77777777" w:rsidR="00F15EA6" w:rsidRPr="00F15EA6" w:rsidRDefault="00F15EA6" w:rsidP="00F15EA6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  <w:r w:rsidRPr="00F15EA6">
        <w:rPr>
          <w:rFonts w:ascii="Arial" w:eastAsia="Times New Roman" w:hAnsi="Arial" w:cs="Arial"/>
          <w:b/>
        </w:rPr>
        <w:t>Video call link: https://meet.google.com/vnu-ytdk-rxp</w:t>
      </w:r>
    </w:p>
    <w:p w14:paraId="0E150D24" w14:textId="77777777" w:rsidR="00F15EA6" w:rsidRPr="00F15EA6" w:rsidRDefault="00F15EA6" w:rsidP="00F15EA6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  <w:r w:rsidRPr="00F15EA6">
        <w:rPr>
          <w:rFonts w:ascii="Arial" w:eastAsia="Times New Roman" w:hAnsi="Arial" w:cs="Arial"/>
          <w:b/>
        </w:rPr>
        <w:t xml:space="preserve">Or dial: </w:t>
      </w:r>
      <w:dir w:val="ltr">
        <w:r w:rsidRPr="00F15EA6">
          <w:rPr>
            <w:rFonts w:ascii="Arial" w:eastAsia="Times New Roman" w:hAnsi="Arial" w:cs="Arial"/>
            <w:b/>
          </w:rPr>
          <w:t>(US) +1 336-948-0136</w:t>
        </w:r>
        <w:r w:rsidRPr="00F15EA6">
          <w:rPr>
            <w:rFonts w:ascii="Arial" w:eastAsia="Times New Roman" w:hAnsi="Arial" w:cs="Arial"/>
            <w:b/>
          </w:rPr>
          <w:t xml:space="preserve">‬ PIN: </w:t>
        </w:r>
        <w:dir w:val="ltr">
          <w:r w:rsidRPr="00F15EA6">
            <w:rPr>
              <w:rFonts w:ascii="Arial" w:eastAsia="Times New Roman" w:hAnsi="Arial" w:cs="Arial"/>
              <w:b/>
            </w:rPr>
            <w:t>891 125 641</w:t>
          </w:r>
          <w:r w:rsidRPr="00F15EA6">
            <w:rPr>
              <w:rFonts w:ascii="Arial" w:eastAsia="Times New Roman" w:hAnsi="Arial" w:cs="Arial"/>
              <w:b/>
            </w:rPr>
            <w:t>‬#</w:t>
          </w:r>
          <w:r w:rsidR="003C667E">
            <w:t>‬</w:t>
          </w:r>
          <w:r w:rsidR="003C667E">
            <w:t>‬</w:t>
          </w:r>
        </w:dir>
      </w:dir>
    </w:p>
    <w:p w14:paraId="10933F62" w14:textId="77777777" w:rsidR="00D243F0" w:rsidRPr="00D243F0" w:rsidRDefault="00D243F0" w:rsidP="00D243F0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</w:p>
    <w:p w14:paraId="05640F76" w14:textId="7F477F8E" w:rsidR="009F54AA" w:rsidRPr="007239AD" w:rsidRDefault="0089722A" w:rsidP="007239AD">
      <w:pPr>
        <w:pStyle w:val="ListParagraph"/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</w:rPr>
        <w:t>Call t</w:t>
      </w:r>
      <w:r w:rsidR="009F54AA" w:rsidRPr="007239AD">
        <w:rPr>
          <w:rFonts w:ascii="Arial" w:eastAsia="Times New Roman" w:hAnsi="Arial" w:cs="Arial"/>
        </w:rPr>
        <w:t>o Order &amp; Introductions</w:t>
      </w:r>
      <w:r w:rsidR="00211411" w:rsidRPr="007239AD">
        <w:rPr>
          <w:rFonts w:ascii="Arial" w:eastAsia="Times New Roman" w:hAnsi="Arial" w:cs="Arial"/>
        </w:rPr>
        <w:t xml:space="preserve"> </w:t>
      </w:r>
      <w:r w:rsidR="005153EE" w:rsidRPr="007239AD">
        <w:rPr>
          <w:rFonts w:ascii="Arial" w:eastAsia="Times New Roman" w:hAnsi="Arial" w:cs="Arial"/>
        </w:rPr>
        <w:t xml:space="preserve">– </w:t>
      </w:r>
      <w:r w:rsidR="003A7B3D" w:rsidRPr="007239AD">
        <w:rPr>
          <w:rFonts w:ascii="Arial" w:eastAsia="Times New Roman" w:hAnsi="Arial" w:cs="Arial"/>
        </w:rPr>
        <w:t>9</w:t>
      </w:r>
      <w:r w:rsidR="005153EE" w:rsidRPr="007239AD">
        <w:rPr>
          <w:rFonts w:ascii="Arial" w:eastAsia="Times New Roman" w:hAnsi="Arial" w:cs="Arial"/>
        </w:rPr>
        <w:t>:</w:t>
      </w:r>
      <w:r w:rsidR="008A08E4" w:rsidRPr="007239AD">
        <w:rPr>
          <w:rFonts w:ascii="Arial" w:eastAsia="Times New Roman" w:hAnsi="Arial" w:cs="Arial"/>
        </w:rPr>
        <w:t>0</w:t>
      </w:r>
      <w:r w:rsidR="008704A4" w:rsidRPr="007239AD">
        <w:rPr>
          <w:rFonts w:ascii="Arial" w:eastAsia="Times New Roman" w:hAnsi="Arial" w:cs="Arial"/>
        </w:rPr>
        <w:t>0</w:t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5F6E1C" w:rsidRPr="007239AD">
        <w:rPr>
          <w:rFonts w:ascii="Arial" w:eastAsia="Times New Roman" w:hAnsi="Arial" w:cs="Arial"/>
        </w:rPr>
        <w:tab/>
      </w:r>
      <w:r w:rsidR="00D243F0">
        <w:rPr>
          <w:rFonts w:ascii="Arial" w:eastAsia="Times New Roman" w:hAnsi="Arial" w:cs="Arial"/>
        </w:rPr>
        <w:t>Christian Mash</w:t>
      </w:r>
    </w:p>
    <w:p w14:paraId="29A3B748" w14:textId="06F38ADB" w:rsidR="00F82657" w:rsidRPr="00667492" w:rsidRDefault="009F54AA" w:rsidP="006E3F62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 w:rsidRPr="00CC6D63">
        <w:rPr>
          <w:rFonts w:ascii="Arial" w:eastAsia="Times New Roman" w:hAnsi="Arial" w:cs="Arial"/>
        </w:rPr>
        <w:t>Review O</w:t>
      </w:r>
      <w:r w:rsidR="00701194">
        <w:rPr>
          <w:rFonts w:ascii="Arial" w:eastAsia="Times New Roman" w:hAnsi="Arial" w:cs="Arial"/>
        </w:rPr>
        <w:t>P</w:t>
      </w:r>
      <w:r w:rsidRPr="00CC6D63">
        <w:rPr>
          <w:rFonts w:ascii="Arial" w:eastAsia="Times New Roman" w:hAnsi="Arial" w:cs="Arial"/>
        </w:rPr>
        <w:t>T</w:t>
      </w:r>
      <w:r w:rsidR="006B6852">
        <w:rPr>
          <w:rFonts w:ascii="Arial" w:eastAsia="Times New Roman" w:hAnsi="Arial" w:cs="Arial"/>
        </w:rPr>
        <w:t xml:space="preserve"> </w:t>
      </w:r>
      <w:r w:rsidR="003C667E">
        <w:rPr>
          <w:rFonts w:ascii="Arial" w:eastAsia="Times New Roman" w:hAnsi="Arial" w:cs="Arial"/>
        </w:rPr>
        <w:t>September</w:t>
      </w:r>
      <w:r w:rsidR="006B6852">
        <w:rPr>
          <w:rFonts w:ascii="Arial" w:eastAsia="Times New Roman" w:hAnsi="Arial" w:cs="Arial"/>
        </w:rPr>
        <w:t xml:space="preserve"> </w:t>
      </w:r>
      <w:r w:rsidR="003C667E">
        <w:rPr>
          <w:rFonts w:ascii="Arial" w:eastAsia="Times New Roman" w:hAnsi="Arial" w:cs="Arial"/>
        </w:rPr>
        <w:t>16</w:t>
      </w:r>
      <w:r w:rsidR="003A7B3D">
        <w:rPr>
          <w:rFonts w:ascii="Arial" w:eastAsia="Times New Roman" w:hAnsi="Arial" w:cs="Arial"/>
        </w:rPr>
        <w:t xml:space="preserve">, </w:t>
      </w:r>
      <w:r w:rsidR="007239AD">
        <w:rPr>
          <w:rFonts w:ascii="Arial" w:eastAsia="Times New Roman" w:hAnsi="Arial" w:cs="Arial"/>
        </w:rPr>
        <w:t>202</w:t>
      </w:r>
      <w:r w:rsidR="00B56E87">
        <w:rPr>
          <w:rFonts w:ascii="Arial" w:eastAsia="Times New Roman" w:hAnsi="Arial" w:cs="Arial"/>
        </w:rPr>
        <w:t>4</w:t>
      </w:r>
      <w:r w:rsidR="007239AD">
        <w:rPr>
          <w:rFonts w:ascii="Arial" w:eastAsia="Times New Roman" w:hAnsi="Arial" w:cs="Arial"/>
        </w:rPr>
        <w:t>,</w:t>
      </w:r>
      <w:r w:rsidRPr="00CC6D63">
        <w:rPr>
          <w:rFonts w:ascii="Arial" w:eastAsia="Times New Roman" w:hAnsi="Arial" w:cs="Arial"/>
        </w:rPr>
        <w:t xml:space="preserve"> Minutes</w:t>
      </w:r>
    </w:p>
    <w:p w14:paraId="3BD5B5DE" w14:textId="0C9CBDFD" w:rsidR="003A7B3D" w:rsidRPr="003A7B3D" w:rsidRDefault="003A7B3D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nnouncements</w:t>
      </w:r>
    </w:p>
    <w:p w14:paraId="070F477D" w14:textId="77777777" w:rsidR="00F15EA6" w:rsidRDefault="00F15EA6" w:rsidP="00F15EA6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Harm Reduction Program/Syringe Service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  <w:t>Melissa Clark</w:t>
      </w:r>
    </w:p>
    <w:p w14:paraId="7E9D7EAE" w14:textId="77777777" w:rsidR="00F15EA6" w:rsidRDefault="00F15EA6" w:rsidP="00F15EA6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Update on the Opioid Settlement Funding (Local Abatement Plan)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  <w:t>Kevin Null</w:t>
      </w:r>
    </w:p>
    <w:p w14:paraId="6E013088" w14:textId="77777777" w:rsidR="00BB0FD5" w:rsidRDefault="00BB0FD5" w:rsidP="00BB0FD5">
      <w:pPr>
        <w:numPr>
          <w:ilvl w:val="1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Discussion for amending the original abatement plan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  <w:t>All</w:t>
      </w:r>
    </w:p>
    <w:p w14:paraId="3EAFD3C8" w14:textId="77777777" w:rsidR="00BB0FD5" w:rsidRDefault="00BB0FD5" w:rsidP="00BB0FD5">
      <w:pPr>
        <w:numPr>
          <w:ilvl w:val="1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Discussion of next steps regarding distribution of funds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  <w:t>All</w:t>
      </w:r>
    </w:p>
    <w:p w14:paraId="1D79AB0C" w14:textId="7DBD5E04" w:rsidR="008A5CDD" w:rsidRDefault="008A5CDD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ommunity drug trends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  <w:t xml:space="preserve">All </w:t>
      </w:r>
    </w:p>
    <w:p w14:paraId="1999CC4C" w14:textId="18804B96" w:rsidR="005F6E1C" w:rsidRPr="00F15EA6" w:rsidRDefault="005F6E1C" w:rsidP="00F15EA6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hAnsi="Arial" w:cs="Arial"/>
        </w:rPr>
        <w:t xml:space="preserve">Community </w:t>
      </w:r>
      <w:r w:rsidRPr="008C1C6F">
        <w:rPr>
          <w:rFonts w:ascii="Arial" w:hAnsi="Arial" w:cs="Arial"/>
        </w:rPr>
        <w:t xml:space="preserve">Updates </w:t>
      </w:r>
      <w:r>
        <w:rPr>
          <w:rFonts w:ascii="Arial" w:hAnsi="Arial" w:cs="Arial"/>
        </w:rPr>
        <w:tab/>
      </w:r>
      <w:r w:rsidR="00F15EA6">
        <w:rPr>
          <w:rFonts w:ascii="Arial" w:hAnsi="Arial" w:cs="Arial"/>
        </w:rPr>
        <w:tab/>
      </w:r>
      <w:r w:rsidR="00F15EA6">
        <w:rPr>
          <w:rFonts w:ascii="Arial" w:hAnsi="Arial" w:cs="Arial"/>
        </w:rPr>
        <w:tab/>
      </w:r>
      <w:r w:rsidR="00F15EA6">
        <w:rPr>
          <w:rFonts w:ascii="Arial" w:hAnsi="Arial" w:cs="Arial"/>
        </w:rPr>
        <w:tab/>
      </w:r>
      <w:r w:rsidR="00F15EA6">
        <w:rPr>
          <w:rFonts w:ascii="Arial" w:hAnsi="Arial" w:cs="Arial"/>
        </w:rPr>
        <w:tab/>
      </w:r>
      <w:r w:rsidRPr="00F15EA6">
        <w:rPr>
          <w:rFonts w:ascii="Arial" w:eastAsia="Times New Roman" w:hAnsi="Arial" w:cs="Arial"/>
        </w:rPr>
        <w:tab/>
      </w:r>
      <w:r w:rsidRPr="00F15EA6">
        <w:rPr>
          <w:rFonts w:ascii="Arial" w:eastAsia="Times New Roman" w:hAnsi="Arial" w:cs="Arial"/>
        </w:rPr>
        <w:tab/>
      </w:r>
      <w:r w:rsidRPr="00F15EA6">
        <w:rPr>
          <w:rFonts w:ascii="Arial" w:eastAsia="Times New Roman" w:hAnsi="Arial" w:cs="Arial"/>
        </w:rPr>
        <w:tab/>
      </w:r>
      <w:r w:rsidRPr="00F15EA6">
        <w:rPr>
          <w:rFonts w:ascii="Arial" w:eastAsia="Times New Roman" w:hAnsi="Arial" w:cs="Arial"/>
        </w:rPr>
        <w:tab/>
      </w:r>
      <w:r w:rsidRPr="00F15EA6">
        <w:rPr>
          <w:rFonts w:ascii="Arial" w:eastAsia="Times New Roman" w:hAnsi="Arial" w:cs="Arial"/>
        </w:rPr>
        <w:tab/>
      </w:r>
      <w:r w:rsidRPr="00F15EA6">
        <w:rPr>
          <w:rFonts w:ascii="Arial" w:eastAsia="Times New Roman" w:hAnsi="Arial" w:cs="Arial"/>
        </w:rPr>
        <w:tab/>
      </w:r>
      <w:r w:rsidRPr="00F15EA6">
        <w:rPr>
          <w:rFonts w:ascii="Arial" w:eastAsia="Times New Roman" w:hAnsi="Arial" w:cs="Arial"/>
        </w:rPr>
        <w:tab/>
      </w:r>
    </w:p>
    <w:p w14:paraId="194851B1" w14:textId="77777777" w:rsidR="00F15EA6" w:rsidRDefault="00667492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gency Updates</w:t>
      </w:r>
      <w:r w:rsidR="00F15EA6">
        <w:rPr>
          <w:rFonts w:ascii="Arial" w:eastAsia="Times New Roman" w:hAnsi="Arial" w:cs="Arial"/>
        </w:rPr>
        <w:tab/>
      </w:r>
      <w:r w:rsidR="00F15EA6">
        <w:rPr>
          <w:rFonts w:ascii="Arial" w:eastAsia="Times New Roman" w:hAnsi="Arial" w:cs="Arial"/>
        </w:rPr>
        <w:tab/>
      </w:r>
      <w:r w:rsidR="00F15EA6">
        <w:rPr>
          <w:rFonts w:ascii="Arial" w:eastAsia="Times New Roman" w:hAnsi="Arial" w:cs="Arial"/>
        </w:rPr>
        <w:tab/>
      </w:r>
      <w:r w:rsidR="00F15EA6">
        <w:rPr>
          <w:rFonts w:ascii="Arial" w:eastAsia="Times New Roman" w:hAnsi="Arial" w:cs="Arial"/>
        </w:rPr>
        <w:tab/>
      </w:r>
      <w:r w:rsidR="00F15EA6">
        <w:rPr>
          <w:rFonts w:ascii="Arial" w:eastAsia="Times New Roman" w:hAnsi="Arial" w:cs="Arial"/>
        </w:rPr>
        <w:tab/>
      </w:r>
    </w:p>
    <w:p w14:paraId="3E52DB22" w14:textId="0672A475" w:rsidR="00667492" w:rsidRDefault="00F15EA6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New Business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</w:p>
    <w:p w14:paraId="7C318C39" w14:textId="620C2812" w:rsidR="00141B78" w:rsidRDefault="00141B78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ublic Comments</w:t>
      </w:r>
    </w:p>
    <w:p w14:paraId="0B4E30B0" w14:textId="5704BA66" w:rsidR="00590953" w:rsidRPr="00B12AB6" w:rsidRDefault="00F82657" w:rsidP="006E3F62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</w:rPr>
        <w:t>Adjournment</w:t>
      </w:r>
      <w:r w:rsidR="00B12AB6">
        <w:rPr>
          <w:rFonts w:ascii="Arial" w:eastAsia="Times New Roman" w:hAnsi="Arial" w:cs="Arial"/>
        </w:rPr>
        <w:t>s</w:t>
      </w:r>
    </w:p>
    <w:p w14:paraId="4436DF22" w14:textId="6E410D1F" w:rsidR="00590953" w:rsidRPr="00590953" w:rsidRDefault="00590953" w:rsidP="00B12AB6">
      <w:pPr>
        <w:spacing w:after="0" w:line="480" w:lineRule="auto"/>
        <w:rPr>
          <w:rFonts w:ascii="Arial" w:eastAsia="Times New Roman" w:hAnsi="Arial" w:cs="Arial"/>
          <w:b/>
        </w:rPr>
      </w:pPr>
    </w:p>
    <w:sectPr w:rsidR="00590953" w:rsidRPr="00590953" w:rsidSect="004632D4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9D3AD3" w14:textId="77777777" w:rsidR="004632D4" w:rsidRDefault="004632D4" w:rsidP="004C6244">
      <w:pPr>
        <w:spacing w:after="0" w:line="240" w:lineRule="auto"/>
      </w:pPr>
      <w:r>
        <w:separator/>
      </w:r>
    </w:p>
  </w:endnote>
  <w:endnote w:type="continuationSeparator" w:id="0">
    <w:p w14:paraId="13EBBA7E" w14:textId="77777777" w:rsidR="004632D4" w:rsidRDefault="004632D4" w:rsidP="004C6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ACCC305F-F103-4321-AC75-381AC4CB8BE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35A6904B-57B0-45F3-8D49-B8AF24976CCC}"/>
    <w:embedBold r:id="rId3" w:fontKey="{A0B2D412-E844-4266-B608-4678AEEFFC0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4" w:fontKey="{3E30DC76-C245-4562-B2D8-5148C138D5D7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5" w:fontKey="{D04F766F-D106-48B2-9BA3-ED574A9D326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13CF89EB-894F-494A-AF77-F07E769DAC4C}"/>
    <w:embedBold r:id="rId7" w:fontKey="{998B1969-C912-4D04-A925-66C34D1CA75A}"/>
    <w:embedItalic r:id="rId8" w:fontKey="{4BE0285B-BE55-41A3-8FDB-DE12CCF9149F}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9" w:fontKey="{A0E318E6-471A-4D10-B72C-9784F28BA74C}"/>
    <w:embedBold r:id="rId10" w:fontKey="{0F5AB98A-796E-4042-AE8B-6263F5422F96}"/>
    <w:embedItalic r:id="rId11" w:fontKey="{D1D7B9A6-B97E-4F3B-96B8-65CB171E0FC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2" w:fontKey="{F48ADF4D-8ED5-4975-8E57-0E2569E0828C}"/>
  </w:font>
  <w:font w:name="Open Sans Light">
    <w:charset w:val="00"/>
    <w:family w:val="swiss"/>
    <w:pitch w:val="variable"/>
    <w:sig w:usb0="E00002EF" w:usb1="4000205B" w:usb2="00000028" w:usb3="00000000" w:csb0="0000019F" w:csb1="00000000"/>
    <w:embedRegular r:id="rId13" w:fontKey="{DF518D83-FFEB-47D1-A7F0-1131B669E35B}"/>
    <w:embedItalic r:id="rId14" w:fontKey="{CF7F7253-12CE-42DB-8967-1A386FD28DA4}"/>
  </w:font>
  <w:font w:name="Open Sans ExtraBold">
    <w:charset w:val="00"/>
    <w:family w:val="swiss"/>
    <w:pitch w:val="variable"/>
    <w:sig w:usb0="E00002EF" w:usb1="4000205B" w:usb2="00000028" w:usb3="00000000" w:csb0="0000019F" w:csb1="00000000"/>
    <w:embedRegular r:id="rId15" w:fontKey="{70377376-4565-450C-AE96-3C3DF72D997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6" w:fontKey="{E53C4A30-B1B4-464C-B2A1-5EBB9154DF91}"/>
    <w:embedBold r:id="rId17" w:fontKey="{CEA56A8B-ABD1-4538-BB68-ACED4E8B01A7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8" w:fontKey="{59359938-72E9-445C-9CFD-CBE01D04D73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3B218E" w14:textId="77777777" w:rsidR="004C6244" w:rsidRDefault="004C6244" w:rsidP="004C6244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C787A0" w14:textId="08EA0CC5" w:rsidR="000B656D" w:rsidRPr="00401876" w:rsidRDefault="000B656D" w:rsidP="000B656D">
    <w:pPr>
      <w:pStyle w:val="Footer"/>
      <w:jc w:val="center"/>
      <w:rPr>
        <w:rFonts w:ascii="Open Sans Light" w:hAnsi="Open Sans Light" w:cs="Open Sans Light"/>
        <w:i/>
        <w:color w:val="404040" w:themeColor="text1" w:themeTint="BF"/>
        <w:sz w:val="20"/>
      </w:rPr>
    </w:pPr>
    <w:r>
      <w:rPr>
        <w:rFonts w:ascii="Open Sans Light" w:hAnsi="Open Sans Light" w:cs="Open Sans Light"/>
        <w:i/>
        <w:noProof/>
        <w:color w:val="404040" w:themeColor="text1" w:themeTint="BF"/>
        <w:sz w:val="20"/>
      </w:rPr>
      <w:drawing>
        <wp:inline distT="0" distB="0" distL="0" distR="0" wp14:anchorId="61DA6E54" wp14:editId="0E706547">
          <wp:extent cx="285750" cy="342900"/>
          <wp:effectExtent l="0" t="0" r="0" b="0"/>
          <wp:docPr id="82" name="Picture 82" descr="C:\Users\jcorbin\AppData\Local\Microsoft\Windows\INetCache\Content.Word\Garrett County Health Department 2020 Logo Emble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1" descr="C:\Users\jcorbin\AppData\Local\Microsoft\Windows\INetCache\Content.Word\Garrett County Health Department 2020 Logo Emble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7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8AAC94F" w14:textId="77777777" w:rsidR="000B656D" w:rsidRPr="0007781E" w:rsidRDefault="000B656D" w:rsidP="000B656D">
    <w:pPr>
      <w:pStyle w:val="Footer"/>
      <w:jc w:val="center"/>
      <w:rPr>
        <w:rFonts w:ascii="Open Sans Light" w:hAnsi="Open Sans Light" w:cs="Open Sans Light"/>
        <w:i/>
        <w:color w:val="0D0D0D" w:themeColor="text1" w:themeTint="F2"/>
        <w:sz w:val="10"/>
      </w:rPr>
    </w:pPr>
    <w:r w:rsidRPr="0007781E">
      <w:rPr>
        <w:rFonts w:ascii="Open Sans Light" w:hAnsi="Open Sans Light" w:cs="Open Sans Light"/>
        <w:i/>
        <w:color w:val="0D0D0D" w:themeColor="text1" w:themeTint="F2"/>
        <w:sz w:val="20"/>
      </w:rPr>
      <w:t>Garrett County, a healthier place to live, work, and play!</w:t>
    </w:r>
  </w:p>
  <w:p w14:paraId="7AF9C0C6" w14:textId="77777777" w:rsidR="000B656D" w:rsidRPr="0007781E" w:rsidRDefault="000B656D" w:rsidP="000B656D">
    <w:pPr>
      <w:pStyle w:val="Footer"/>
      <w:spacing w:after="40"/>
      <w:jc w:val="center"/>
      <w:rPr>
        <w:rFonts w:ascii="Open Sans ExtraBold" w:hAnsi="Open Sans ExtraBold" w:cs="Open Sans ExtraBold"/>
        <w:color w:val="0D0D0D" w:themeColor="text1" w:themeTint="F2"/>
        <w:sz w:val="32"/>
      </w:rPr>
    </w:pPr>
    <w:r w:rsidRPr="0007781E">
      <w:rPr>
        <w:rFonts w:ascii="Open Sans ExtraBold" w:hAnsi="Open Sans ExtraBold" w:cs="Open Sans ExtraBold"/>
        <w:color w:val="0D0D0D" w:themeColor="text1" w:themeTint="F2"/>
        <w:sz w:val="32"/>
      </w:rPr>
      <w:t>garretthealth.org</w:t>
    </w:r>
  </w:p>
  <w:p w14:paraId="5A656D68" w14:textId="77777777" w:rsidR="000B656D" w:rsidRPr="0007781E" w:rsidRDefault="000B656D" w:rsidP="000B656D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oll Free Maryland Department of Health 1-877-463-3464</w:t>
    </w:r>
  </w:p>
  <w:p w14:paraId="002303D4" w14:textId="77777777" w:rsidR="000B656D" w:rsidRPr="0007781E" w:rsidRDefault="000B656D" w:rsidP="000B656D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DD for Disabled Maryland Relay Service 1-800-735-2258</w:t>
    </w:r>
  </w:p>
  <w:p w14:paraId="254B13C9" w14:textId="7AABCD7C" w:rsidR="004C6244" w:rsidRPr="000B656D" w:rsidRDefault="000B656D" w:rsidP="000B656D">
    <w:pPr>
      <w:pStyle w:val="Footer"/>
      <w:jc w:val="center"/>
      <w:rPr>
        <w:rFonts w:ascii="Open Sans" w:hAnsi="Open Sans" w:cs="Open Sans"/>
        <w:i/>
        <w:color w:val="0D0D0D" w:themeColor="text1" w:themeTint="F2"/>
        <w:sz w:val="12"/>
      </w:rPr>
    </w:pPr>
    <w:r w:rsidRPr="0007781E">
      <w:rPr>
        <w:rFonts w:ascii="Open Sans" w:hAnsi="Open Sans" w:cs="Open Sans"/>
        <w:i/>
        <w:color w:val="0D0D0D" w:themeColor="text1" w:themeTint="F2"/>
        <w:sz w:val="12"/>
      </w:rPr>
      <w:t>Equal Opportunity Employ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D980FA" w14:textId="76899348" w:rsidR="00AB56A1" w:rsidRPr="00401876" w:rsidRDefault="00BB0FD5" w:rsidP="000654AA">
    <w:pPr>
      <w:pStyle w:val="Footer"/>
      <w:jc w:val="center"/>
      <w:rPr>
        <w:rFonts w:ascii="Open Sans Light" w:hAnsi="Open Sans Light" w:cs="Open Sans Light"/>
        <w:i/>
        <w:color w:val="404040" w:themeColor="text1" w:themeTint="BF"/>
        <w:sz w:val="20"/>
      </w:rPr>
    </w:pPr>
    <w:r>
      <w:rPr>
        <w:rFonts w:ascii="Open Sans Light" w:hAnsi="Open Sans Light" w:cs="Open Sans Light"/>
        <w:i/>
        <w:color w:val="404040" w:themeColor="text1" w:themeTint="BF"/>
        <w:sz w:val="20"/>
      </w:rPr>
      <w:pict w14:anchorId="0992B0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8.6pt;height:21.6pt">
          <v:imagedata r:id="rId1" o:title="2020 GCHD Logo Emblem"/>
        </v:shape>
      </w:pict>
    </w:r>
  </w:p>
  <w:p w14:paraId="1235EC76" w14:textId="6868E45F" w:rsidR="000654AA" w:rsidRPr="0007781E" w:rsidRDefault="000654AA" w:rsidP="000654AA">
    <w:pPr>
      <w:pStyle w:val="Footer"/>
      <w:jc w:val="center"/>
      <w:rPr>
        <w:rFonts w:ascii="Open Sans Light" w:hAnsi="Open Sans Light" w:cs="Open Sans Light"/>
        <w:i/>
        <w:color w:val="0D0D0D" w:themeColor="text1" w:themeTint="F2"/>
        <w:sz w:val="10"/>
      </w:rPr>
    </w:pPr>
    <w:r w:rsidRPr="0007781E">
      <w:rPr>
        <w:rFonts w:ascii="Open Sans Light" w:hAnsi="Open Sans Light" w:cs="Open Sans Light"/>
        <w:i/>
        <w:color w:val="0D0D0D" w:themeColor="text1" w:themeTint="F2"/>
        <w:sz w:val="20"/>
      </w:rPr>
      <w:t>Garrett County, a healthier place to live, work, and play!</w:t>
    </w:r>
  </w:p>
  <w:p w14:paraId="39BD253D" w14:textId="77777777" w:rsidR="000654AA" w:rsidRPr="00B57B02" w:rsidRDefault="000654AA" w:rsidP="000654AA">
    <w:pPr>
      <w:pStyle w:val="Footer"/>
      <w:spacing w:after="40"/>
      <w:jc w:val="center"/>
      <w:rPr>
        <w:rFonts w:ascii="Open Sans ExtraBold" w:hAnsi="Open Sans ExtraBold" w:cs="Open Sans ExtraBold"/>
        <w:color w:val="0D0D0D" w:themeColor="text1" w:themeTint="F2"/>
        <w:sz w:val="24"/>
        <w:szCs w:val="24"/>
      </w:rPr>
    </w:pPr>
    <w:r w:rsidRPr="00B57B02">
      <w:rPr>
        <w:rFonts w:ascii="Open Sans ExtraBold" w:hAnsi="Open Sans ExtraBold" w:cs="Open Sans ExtraBold"/>
        <w:color w:val="0D0D0D" w:themeColor="text1" w:themeTint="F2"/>
        <w:sz w:val="24"/>
        <w:szCs w:val="24"/>
      </w:rPr>
      <w:t>garretthealth.org</w:t>
    </w:r>
  </w:p>
  <w:p w14:paraId="284A5BBF" w14:textId="77777777" w:rsidR="000654AA" w:rsidRPr="0007781E" w:rsidRDefault="000654AA" w:rsidP="000654AA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 xml:space="preserve">Toll Free Maryland </w:t>
    </w:r>
    <w:r w:rsidR="00DA6DFD" w:rsidRPr="0007781E">
      <w:rPr>
        <w:rFonts w:ascii="Open Sans" w:hAnsi="Open Sans" w:cs="Open Sans"/>
        <w:color w:val="0D0D0D" w:themeColor="text1" w:themeTint="F2"/>
        <w:sz w:val="12"/>
      </w:rPr>
      <w:t>Department of Health</w:t>
    </w:r>
    <w:r w:rsidRPr="0007781E">
      <w:rPr>
        <w:rFonts w:ascii="Open Sans" w:hAnsi="Open Sans" w:cs="Open Sans"/>
        <w:color w:val="0D0D0D" w:themeColor="text1" w:themeTint="F2"/>
        <w:sz w:val="12"/>
      </w:rPr>
      <w:t xml:space="preserve"> </w:t>
    </w:r>
    <w:r w:rsidR="00DA6DFD" w:rsidRPr="0007781E">
      <w:rPr>
        <w:rFonts w:ascii="Open Sans" w:hAnsi="Open Sans" w:cs="Open Sans"/>
        <w:color w:val="0D0D0D" w:themeColor="text1" w:themeTint="F2"/>
        <w:sz w:val="12"/>
      </w:rPr>
      <w:t>1-877-463-3464</w:t>
    </w:r>
  </w:p>
  <w:p w14:paraId="47AE65E9" w14:textId="23487FC9" w:rsidR="000654AA" w:rsidRPr="0007781E" w:rsidRDefault="000654AA" w:rsidP="000654AA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DD for Disabled Maryland Relay Service 1-800-735-2258</w:t>
    </w:r>
  </w:p>
  <w:p w14:paraId="2F5B11AB" w14:textId="38C7A2DE" w:rsidR="00CC0A70" w:rsidRPr="0007781E" w:rsidRDefault="00CC0A70" w:rsidP="000654AA">
    <w:pPr>
      <w:pStyle w:val="Footer"/>
      <w:jc w:val="center"/>
      <w:rPr>
        <w:rFonts w:ascii="Open Sans" w:hAnsi="Open Sans" w:cs="Open Sans"/>
        <w:i/>
        <w:color w:val="0D0D0D" w:themeColor="text1" w:themeTint="F2"/>
        <w:sz w:val="12"/>
      </w:rPr>
    </w:pPr>
    <w:r w:rsidRPr="0007781E">
      <w:rPr>
        <w:rFonts w:ascii="Open Sans" w:hAnsi="Open Sans" w:cs="Open Sans"/>
        <w:i/>
        <w:color w:val="0D0D0D" w:themeColor="text1" w:themeTint="F2"/>
        <w:sz w:val="12"/>
      </w:rPr>
      <w:t>Equal Opportunity Employer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6C90E" w14:textId="77777777" w:rsidR="00C94DEC" w:rsidRPr="00C05354" w:rsidRDefault="00C71C75" w:rsidP="004F2C52">
    <w:pPr>
      <w:pStyle w:val="Footer"/>
      <w:jc w:val="center"/>
      <w:rPr>
        <w:rFonts w:cs="Open Sans Light"/>
        <w:i/>
        <w:sz w:val="10"/>
      </w:rPr>
    </w:pPr>
    <w:r w:rsidRPr="00C05354">
      <w:rPr>
        <w:rFonts w:cs="Open Sans Light"/>
        <w:i/>
        <w:sz w:val="20"/>
      </w:rPr>
      <w:t>Garrett County, a healthier place to live, work, and play!</w:t>
    </w:r>
  </w:p>
  <w:p w14:paraId="699C0ACE" w14:textId="77777777" w:rsidR="00C94DEC" w:rsidRPr="00C05354" w:rsidRDefault="00C71C75" w:rsidP="004F2C52">
    <w:pPr>
      <w:pStyle w:val="Footer"/>
      <w:spacing w:after="40"/>
      <w:jc w:val="center"/>
      <w:rPr>
        <w:rFonts w:cs="Open Sans ExtraBold"/>
        <w:b/>
        <w:sz w:val="28"/>
      </w:rPr>
    </w:pPr>
    <w:r w:rsidRPr="00C05354">
      <w:rPr>
        <w:rFonts w:cs="Open Sans ExtraBold"/>
        <w:b/>
        <w:sz w:val="28"/>
      </w:rPr>
      <w:t>garretthealth.org</w:t>
    </w:r>
  </w:p>
  <w:p w14:paraId="2257702E" w14:textId="77777777" w:rsidR="00C94DEC" w:rsidRPr="00C05354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oll Free Maryland DHMH 1-877-4MD-DHMH</w:t>
    </w:r>
  </w:p>
  <w:p w14:paraId="0F776B68" w14:textId="77777777" w:rsidR="00C94DEC" w:rsidRPr="004F2C52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DD for Disabled Maryland Relay Service 1-800-735-2258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EA8C55" w14:textId="77777777" w:rsidR="00C94DEC" w:rsidRPr="00C05354" w:rsidRDefault="00C71C75" w:rsidP="004F2C52">
    <w:pPr>
      <w:pStyle w:val="Footer"/>
      <w:jc w:val="center"/>
      <w:rPr>
        <w:rFonts w:cs="Open Sans Light"/>
        <w:i/>
        <w:sz w:val="10"/>
      </w:rPr>
    </w:pPr>
    <w:r w:rsidRPr="00C05354">
      <w:rPr>
        <w:rFonts w:cs="Open Sans Light"/>
        <w:i/>
        <w:sz w:val="20"/>
      </w:rPr>
      <w:t>Garrett County, a healthier place to live, work, and play!</w:t>
    </w:r>
  </w:p>
  <w:p w14:paraId="0A168335" w14:textId="77777777" w:rsidR="00C94DEC" w:rsidRPr="00C05354" w:rsidRDefault="00C71C75" w:rsidP="004F2C52">
    <w:pPr>
      <w:pStyle w:val="Footer"/>
      <w:spacing w:after="40"/>
      <w:jc w:val="center"/>
      <w:rPr>
        <w:rFonts w:cs="Open Sans ExtraBold"/>
        <w:b/>
        <w:sz w:val="28"/>
      </w:rPr>
    </w:pPr>
    <w:r w:rsidRPr="00C05354">
      <w:rPr>
        <w:rFonts w:cs="Open Sans ExtraBold"/>
        <w:b/>
        <w:sz w:val="28"/>
      </w:rPr>
      <w:t>garretthealth.org</w:t>
    </w:r>
  </w:p>
  <w:p w14:paraId="1CB43211" w14:textId="77777777" w:rsidR="00C94DEC" w:rsidRPr="00C05354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 xml:space="preserve">Toll Free Maryland </w:t>
    </w:r>
    <w:r>
      <w:rPr>
        <w:rFonts w:cs="Open Sans"/>
        <w:sz w:val="16"/>
      </w:rPr>
      <w:t>Department of Health</w:t>
    </w:r>
    <w:r w:rsidRPr="00C05354">
      <w:rPr>
        <w:rFonts w:cs="Open Sans"/>
        <w:sz w:val="16"/>
      </w:rPr>
      <w:t xml:space="preserve"> </w:t>
    </w:r>
    <w:r w:rsidRPr="00515A86">
      <w:rPr>
        <w:rFonts w:cs="Open Sans"/>
        <w:sz w:val="16"/>
      </w:rPr>
      <w:t>1-877-463-3464</w:t>
    </w:r>
  </w:p>
  <w:p w14:paraId="47F1774A" w14:textId="77777777" w:rsidR="00C94DEC" w:rsidRPr="004F2C52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DD for Disabled Maryland Relay Service 1-800-735-225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672365" w14:textId="77777777" w:rsidR="004632D4" w:rsidRDefault="004632D4" w:rsidP="004C6244">
      <w:pPr>
        <w:spacing w:after="0" w:line="240" w:lineRule="auto"/>
      </w:pPr>
      <w:r>
        <w:separator/>
      </w:r>
    </w:p>
  </w:footnote>
  <w:footnote w:type="continuationSeparator" w:id="0">
    <w:p w14:paraId="6DD6647F" w14:textId="77777777" w:rsidR="004632D4" w:rsidRDefault="004632D4" w:rsidP="004C62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A80239" w14:textId="7AF59165" w:rsidR="0080602F" w:rsidRDefault="003C667E">
    <w:pPr>
      <w:pStyle w:val="Header"/>
    </w:pPr>
    <w:r>
      <w:rPr>
        <w:noProof/>
      </w:rPr>
      <w:pict w14:anchorId="39D7B6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4119032" o:spid="_x0000_s1037" type="#_x0000_t75" style="position:absolute;margin-left:0;margin-top:0;width:356.45pt;height:299.95pt;z-index:-251649025;mso-position-horizontal:center;mso-position-horizontal-relative:margin;mso-position-vertical:center;mso-position-vertical-relative:margin" o:allowincell="f">
          <v:imagedata r:id="rId1" o:title="Transparent Se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E4A5F3" w14:textId="2380E1B5" w:rsidR="004C6244" w:rsidRPr="00D42AA7" w:rsidRDefault="003C667E" w:rsidP="00D42AA7">
    <w:pPr>
      <w:pStyle w:val="Header"/>
      <w:jc w:val="right"/>
      <w:rPr>
        <w:rFonts w:ascii="Open Sans Light" w:hAnsi="Open Sans Light" w:cs="Open Sans Light"/>
        <w:i/>
        <w:color w:val="9ECD53"/>
        <w:sz w:val="14"/>
      </w:rPr>
    </w:pPr>
    <w:r>
      <w:rPr>
        <w:rFonts w:ascii="Open Sans Light" w:hAnsi="Open Sans Light" w:cs="Open Sans Light"/>
        <w:i/>
        <w:noProof/>
        <w:color w:val="9ECD53"/>
        <w:sz w:val="14"/>
      </w:rPr>
      <w:pict w14:anchorId="225F9F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4119033" o:spid="_x0000_s1038" type="#_x0000_t75" style="position:absolute;left:0;text-align:left;margin-left:0;margin-top:0;width:356.45pt;height:299.95pt;z-index:-251648001;mso-position-horizontal:center;mso-position-horizontal-relative:margin;mso-position-vertical:center;mso-position-vertical-relative:margin" o:allowincell="f">
          <v:imagedata r:id="rId1" o:title="Transparent Sea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1D29E7" w14:textId="0CC6B627" w:rsidR="00D56938" w:rsidRPr="0007781E" w:rsidRDefault="003C667E" w:rsidP="000654AA">
    <w:pPr>
      <w:pStyle w:val="Header"/>
      <w:jc w:val="right"/>
      <w:rPr>
        <w:rFonts w:ascii="Open Sans" w:hAnsi="Open Sans" w:cs="Open Sans"/>
        <w:b/>
        <w:color w:val="0D0D0D" w:themeColor="text1" w:themeTint="F2"/>
        <w:sz w:val="16"/>
        <w:szCs w:val="14"/>
      </w:rPr>
    </w:pPr>
    <w:r>
      <w:rPr>
        <w:noProof/>
      </w:rPr>
      <w:pict w14:anchorId="45CF6D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49" type="#_x0000_t75" style="position:absolute;left:0;text-align:left;margin-left:-24pt;margin-top:-15.75pt;width:304.5pt;height:76.1pt;z-index:-251642881;mso-position-horizontal-relative:text;mso-position-vertical-relative:text;mso-width-relative:page;mso-height-relative:page">
          <v:imagedata r:id="rId1" o:title="2020 GCHD Logo"/>
        </v:shape>
      </w:pict>
    </w:r>
    <w:r>
      <w:rPr>
        <w:noProof/>
        <w:color w:val="0D0D0D" w:themeColor="text1" w:themeTint="F2"/>
        <w:sz w:val="16"/>
        <w:szCs w:val="14"/>
      </w:rPr>
      <w:pict w14:anchorId="71C5AA24">
        <v:shape id="WordPictureWatermark1184119031" o:spid="_x0000_s1047" type="#_x0000_t75" style="position:absolute;left:0;text-align:left;margin-left:0;margin-top:0;width:356.45pt;height:299.95pt;z-index:-251645953;mso-position-horizontal:center;mso-position-horizontal-relative:margin;mso-position-vertical:center;mso-position-vertical-relative:margin" o:allowincell="f">
          <v:imagedata r:id="rId2" o:title="Transparent Seal" gain="19661f" blacklevel="22938f"/>
          <w10:wrap anchorx="margin" anchory="margin"/>
        </v:shape>
      </w:pict>
    </w:r>
    <w:r w:rsidR="00D56938" w:rsidRPr="0007781E">
      <w:rPr>
        <w:rFonts w:ascii="Open Sans" w:hAnsi="Open Sans" w:cs="Open Sans"/>
        <w:b/>
        <w:color w:val="0D0D0D" w:themeColor="text1" w:themeTint="F2"/>
        <w:sz w:val="16"/>
        <w:szCs w:val="14"/>
      </w:rPr>
      <w:t xml:space="preserve"> </w:t>
    </w:r>
    <w:sdt>
      <w:sdtPr>
        <w:rPr>
          <w:rFonts w:ascii="Open Sans" w:hAnsi="Open Sans" w:cs="Open Sans"/>
          <w:b/>
          <w:color w:val="0D0D0D" w:themeColor="text1" w:themeTint="F2"/>
          <w:sz w:val="16"/>
          <w:szCs w:val="14"/>
        </w:rPr>
        <w:alias w:val="Company"/>
        <w:tag w:val=""/>
        <w:id w:val="1684164305"/>
        <w:placeholder>
          <w:docPart w:val="BE995A4F7A5B4BA2934EA458802859A1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3D57C0">
          <w:rPr>
            <w:rFonts w:ascii="Open Sans" w:hAnsi="Open Sans" w:cs="Open Sans"/>
            <w:b/>
            <w:color w:val="0D0D0D" w:themeColor="text1" w:themeTint="F2"/>
            <w:sz w:val="16"/>
            <w:szCs w:val="14"/>
          </w:rPr>
          <w:t>Administration</w:t>
        </w:r>
      </w:sdtContent>
    </w:sdt>
  </w:p>
  <w:p w14:paraId="44DD6274" w14:textId="3A67B19F" w:rsidR="00D56938" w:rsidRDefault="00D56938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 w:rsidRPr="0007781E">
      <w:rPr>
        <w:rFonts w:ascii="Open Sans" w:hAnsi="Open Sans" w:cs="Open Sans"/>
        <w:color w:val="0D0D0D" w:themeColor="text1" w:themeTint="F2"/>
        <w:sz w:val="16"/>
        <w:szCs w:val="14"/>
      </w:rPr>
      <w:t>Robert Stephens, MS | Health Officer</w:t>
    </w:r>
  </w:p>
  <w:p w14:paraId="650D974E" w14:textId="4C98C9F9" w:rsidR="00B57B02" w:rsidRPr="0007781E" w:rsidRDefault="00B57B02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 w:rsidRPr="0007781E">
      <w:rPr>
        <w:rFonts w:ascii="Open Sans" w:hAnsi="Open Sans" w:cs="Open Sans"/>
        <w:color w:val="0D0D0D" w:themeColor="text1" w:themeTint="F2"/>
        <w:sz w:val="16"/>
        <w:szCs w:val="14"/>
      </w:rPr>
      <w:t>1025 Memorial Drive, Oakland, Maryland 21550</w:t>
    </w:r>
  </w:p>
  <w:p w14:paraId="7C16C651" w14:textId="320D33EA" w:rsidR="00D56938" w:rsidRPr="0007781E" w:rsidRDefault="00B8086A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>
      <w:rPr>
        <w:rFonts w:ascii="Open Sans" w:hAnsi="Open Sans" w:cs="Open Sans"/>
        <w:color w:val="0D0D0D" w:themeColor="text1" w:themeTint="F2"/>
        <w:sz w:val="16"/>
        <w:szCs w:val="14"/>
      </w:rPr>
      <w:t>301-334-7</w:t>
    </w:r>
    <w:r w:rsidR="003D57C0">
      <w:rPr>
        <w:rFonts w:ascii="Open Sans" w:hAnsi="Open Sans" w:cs="Open Sans"/>
        <w:color w:val="0D0D0D" w:themeColor="text1" w:themeTint="F2"/>
        <w:sz w:val="16"/>
        <w:szCs w:val="14"/>
      </w:rPr>
      <w:t>70</w:t>
    </w:r>
    <w:r w:rsidR="008A50B7">
      <w:rPr>
        <w:rFonts w:ascii="Open Sans" w:hAnsi="Open Sans" w:cs="Open Sans"/>
        <w:color w:val="0D0D0D" w:themeColor="text1" w:themeTint="F2"/>
        <w:sz w:val="16"/>
        <w:szCs w:val="14"/>
      </w:rPr>
      <w:t>0</w:t>
    </w:r>
    <w:r w:rsidR="00D56938" w:rsidRPr="0007781E">
      <w:rPr>
        <w:rFonts w:ascii="Open Sans" w:hAnsi="Open Sans" w:cs="Open Sans"/>
        <w:color w:val="0D0D0D" w:themeColor="text1" w:themeTint="F2"/>
        <w:sz w:val="16"/>
        <w:szCs w:val="14"/>
      </w:rPr>
      <w:t xml:space="preserve"> or</w:t>
    </w:r>
    <w:r>
      <w:rPr>
        <w:rFonts w:ascii="Open Sans" w:hAnsi="Open Sans" w:cs="Open Sans"/>
        <w:color w:val="0D0D0D" w:themeColor="text1" w:themeTint="F2"/>
        <w:sz w:val="16"/>
        <w:szCs w:val="14"/>
      </w:rPr>
      <w:t xml:space="preserve"> 301-895-3111 | Fax 301-334-77</w:t>
    </w:r>
    <w:r w:rsidR="003D57C0">
      <w:rPr>
        <w:rFonts w:ascii="Open Sans" w:hAnsi="Open Sans" w:cs="Open Sans"/>
        <w:color w:val="0D0D0D" w:themeColor="text1" w:themeTint="F2"/>
        <w:sz w:val="16"/>
        <w:szCs w:val="14"/>
      </w:rPr>
      <w:t>17</w:t>
    </w:r>
  </w:p>
  <w:p w14:paraId="7366104A" w14:textId="645E50B2" w:rsidR="000654AA" w:rsidRPr="0007781E" w:rsidRDefault="000654AA" w:rsidP="00CC0A70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6AC0B8" w14:textId="77777777" w:rsidR="00C94DEC" w:rsidRPr="004F2C52" w:rsidRDefault="00C71C75" w:rsidP="004F2C52">
    <w:pPr>
      <w:pStyle w:val="Header"/>
    </w:pPr>
    <w:r w:rsidRPr="004F2C52"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DE132C" w14:textId="472C28A0" w:rsidR="00C94DEC" w:rsidRDefault="009F54AA" w:rsidP="004F2C5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5647" behindDoc="0" locked="0" layoutInCell="1" allowOverlap="1" wp14:anchorId="7476A1EB" wp14:editId="7C14DB40">
              <wp:simplePos x="0" y="0"/>
              <wp:positionH relativeFrom="column">
                <wp:posOffset>1762125</wp:posOffset>
              </wp:positionH>
              <wp:positionV relativeFrom="paragraph">
                <wp:posOffset>-43815</wp:posOffset>
              </wp:positionV>
              <wp:extent cx="3590925" cy="854075"/>
              <wp:effectExtent l="9525" t="13335" r="9525" b="889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0925" cy="8540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08CAC3" w14:textId="77777777" w:rsidR="00C94DEC" w:rsidRPr="004F2C52" w:rsidRDefault="00C71C75" w:rsidP="004F2C52">
                          <w:pPr>
                            <w:spacing w:after="0"/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4F2C52">
                            <w:rPr>
                              <w:b/>
                              <w:sz w:val="32"/>
                              <w:szCs w:val="32"/>
                            </w:rPr>
                            <w:t>Garrett County Health Department</w:t>
                          </w:r>
                        </w:p>
                        <w:p w14:paraId="62578C34" w14:textId="77777777" w:rsidR="00C94DEC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sz w:val="18"/>
                              <w:szCs w:val="18"/>
                            </w:rPr>
                            <w:t>Office of Garrett County Behavioral Health Authority/LMB</w:t>
                          </w:r>
                        </w:p>
                        <w:p w14:paraId="53AAA059" w14:textId="77777777" w:rsidR="00C94DEC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sz w:val="18"/>
                              <w:szCs w:val="18"/>
                            </w:rPr>
                            <w:t>301-334-7440 Fax 301-334-7441</w:t>
                          </w:r>
                        </w:p>
                        <w:p w14:paraId="53D66107" w14:textId="77777777" w:rsidR="00C94DEC" w:rsidRPr="00161353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color w:val="4472C4"/>
                              <w:sz w:val="18"/>
                              <w:szCs w:val="18"/>
                              <w:u w:val="single"/>
                            </w:rPr>
                          </w:pPr>
                          <w:r w:rsidRPr="00161353">
                            <w:rPr>
                              <w:i/>
                              <w:color w:val="4472C4"/>
                              <w:sz w:val="18"/>
                              <w:szCs w:val="18"/>
                              <w:u w:val="single"/>
                            </w:rPr>
                            <w:t>gccsa.gchd@maryland.gov</w:t>
                          </w:r>
                        </w:p>
                        <w:p w14:paraId="62553C8E" w14:textId="77777777" w:rsidR="00C94DEC" w:rsidRPr="0049768D" w:rsidRDefault="00C94DEC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</w:p>
                        <w:p w14:paraId="7B010CD1" w14:textId="77777777" w:rsidR="00C94DEC" w:rsidRDefault="00C94DE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76A1E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38.75pt;margin-top:-3.45pt;width:282.75pt;height:67.25pt;z-index:2516756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" strokecolor="white">
              <v:textbox>
                <w:txbxContent>
                  <w:p w14:paraId="6E08CAC3" w14:textId="77777777" w:rsidR="00C94DEC" w:rsidRPr="004F2C52" w:rsidRDefault="00C71C75" w:rsidP="004F2C52">
                    <w:pPr>
                      <w:spacing w:after="0"/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4F2C52">
                      <w:rPr>
                        <w:b/>
                        <w:sz w:val="32"/>
                        <w:szCs w:val="32"/>
                      </w:rPr>
                      <w:t>Garrett County Health Department</w:t>
                    </w:r>
                  </w:p>
                  <w:p w14:paraId="62578C34" w14:textId="77777777" w:rsidR="00C94DEC" w:rsidRDefault="00C71C75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  <w:r>
                      <w:rPr>
                        <w:i/>
                        <w:sz w:val="18"/>
                        <w:szCs w:val="18"/>
                      </w:rPr>
                      <w:t>Office of Garrett County Behavioral Health Authority/LMB</w:t>
                    </w:r>
                  </w:p>
                  <w:p w14:paraId="53AAA059" w14:textId="77777777" w:rsidR="00C94DEC" w:rsidRDefault="00C71C75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  <w:r>
                      <w:rPr>
                        <w:i/>
                        <w:sz w:val="18"/>
                        <w:szCs w:val="18"/>
                      </w:rPr>
                      <w:t>301-334-7440 Fax 301-334-7441</w:t>
                    </w:r>
                  </w:p>
                  <w:p w14:paraId="53D66107" w14:textId="77777777" w:rsidR="00C94DEC" w:rsidRPr="00161353" w:rsidRDefault="00C71C75" w:rsidP="004F2C52">
                    <w:pPr>
                      <w:spacing w:after="0"/>
                      <w:jc w:val="center"/>
                      <w:rPr>
                        <w:i/>
                        <w:color w:val="4472C4"/>
                        <w:sz w:val="18"/>
                        <w:szCs w:val="18"/>
                        <w:u w:val="single"/>
                      </w:rPr>
                    </w:pPr>
                    <w:r w:rsidRPr="00161353">
                      <w:rPr>
                        <w:i/>
                        <w:color w:val="4472C4"/>
                        <w:sz w:val="18"/>
                        <w:szCs w:val="18"/>
                        <w:u w:val="single"/>
                      </w:rPr>
                      <w:t>gccsa.gchd@maryland.gov</w:t>
                    </w:r>
                  </w:p>
                  <w:p w14:paraId="62553C8E" w14:textId="77777777" w:rsidR="00C94DEC" w:rsidRPr="0049768D" w:rsidRDefault="00C94DEC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</w:p>
                  <w:p w14:paraId="7B010CD1" w14:textId="77777777" w:rsidR="00C94DEC" w:rsidRDefault="00C94DEC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6671" behindDoc="0" locked="0" layoutInCell="1" allowOverlap="1" wp14:anchorId="062EADE9" wp14:editId="45E03499">
          <wp:simplePos x="0" y="0"/>
          <wp:positionH relativeFrom="column">
            <wp:posOffset>593725</wp:posOffset>
          </wp:positionH>
          <wp:positionV relativeFrom="paragraph">
            <wp:posOffset>-114300</wp:posOffset>
          </wp:positionV>
          <wp:extent cx="795655" cy="697230"/>
          <wp:effectExtent l="0" t="0" r="4445" b="7620"/>
          <wp:wrapNone/>
          <wp:docPr id="2" name="Picture 2" descr="GCHD-Logo(noBG+Hi-Res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 descr="GCHD-Logo(noBG+Hi-Res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697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7695" behindDoc="0" locked="0" layoutInCell="1" allowOverlap="1" wp14:anchorId="47D268BC" wp14:editId="50C1A5AA">
          <wp:simplePos x="0" y="0"/>
          <wp:positionH relativeFrom="column">
            <wp:posOffset>5655945</wp:posOffset>
          </wp:positionH>
          <wp:positionV relativeFrom="paragraph">
            <wp:posOffset>-114300</wp:posOffset>
          </wp:positionV>
          <wp:extent cx="844550" cy="733425"/>
          <wp:effectExtent l="0" t="0" r="0" b="9525"/>
          <wp:wrapNone/>
          <wp:docPr id="1" name="Picture 1" descr="standard-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standard-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45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9263EA" w14:textId="77777777" w:rsidR="00C94DEC" w:rsidRDefault="00C94DEC" w:rsidP="004F2C52">
    <w:pPr>
      <w:pStyle w:val="Header"/>
    </w:pPr>
  </w:p>
  <w:p w14:paraId="080FD530" w14:textId="77777777" w:rsidR="00C94DEC" w:rsidRDefault="00C94DEC" w:rsidP="004F2C52">
    <w:pPr>
      <w:pStyle w:val="Header"/>
    </w:pPr>
  </w:p>
  <w:p w14:paraId="6272495C" w14:textId="77777777" w:rsidR="00C94DEC" w:rsidRDefault="00C94DEC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</w:p>
  <w:p w14:paraId="55752DBB" w14:textId="77777777" w:rsidR="00C94DEC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 w:rsidRPr="0058606D">
      <w:rPr>
        <w:sz w:val="16"/>
        <w:szCs w:val="16"/>
      </w:rPr>
      <w:t>Robert Stephens, MS</w:t>
    </w:r>
    <w:r>
      <w:rPr>
        <w:sz w:val="16"/>
        <w:szCs w:val="16"/>
      </w:rPr>
      <w:t xml:space="preserve">, Health Officer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301-334-7700 or 301-895-3111</w:t>
    </w:r>
  </w:p>
  <w:p w14:paraId="0B683A93" w14:textId="77777777" w:rsidR="00C94DEC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>
      <w:rPr>
        <w:sz w:val="16"/>
        <w:szCs w:val="16"/>
      </w:rPr>
      <w:t xml:space="preserve">                   1025 Memorial Drive                              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   FAX 301-334-7701</w:t>
    </w:r>
  </w:p>
  <w:p w14:paraId="389BD280" w14:textId="77777777" w:rsidR="00C94DEC" w:rsidRPr="004F2C52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>
      <w:rPr>
        <w:sz w:val="16"/>
        <w:szCs w:val="16"/>
      </w:rPr>
      <w:t xml:space="preserve">               Oakland, Maryland 21550                       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Equal Opportunity Employer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EA4133E"/>
    <w:multiLevelType w:val="hybridMultilevel"/>
    <w:tmpl w:val="FE048C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19183B"/>
    <w:multiLevelType w:val="hybridMultilevel"/>
    <w:tmpl w:val="6490409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CC328C9"/>
    <w:multiLevelType w:val="hybridMultilevel"/>
    <w:tmpl w:val="A0D23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627948">
    <w:abstractNumId w:val="0"/>
  </w:num>
  <w:num w:numId="2" w16cid:durableId="1231692841">
    <w:abstractNumId w:val="1"/>
  </w:num>
  <w:num w:numId="3" w16cid:durableId="15197297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embedSystemFonts/>
  <w:documentProtection w:edit="forms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DU0MTGysDA2tTRX0lEKTi0uzszPAykwrAUA0/lfzSwAAAA="/>
  </w:docVars>
  <w:rsids>
    <w:rsidRoot w:val="004C6244"/>
    <w:rsid w:val="00004C35"/>
    <w:rsid w:val="00016788"/>
    <w:rsid w:val="0003404D"/>
    <w:rsid w:val="00057669"/>
    <w:rsid w:val="000654AA"/>
    <w:rsid w:val="0007781E"/>
    <w:rsid w:val="00085D9A"/>
    <w:rsid w:val="0009118B"/>
    <w:rsid w:val="000A1953"/>
    <w:rsid w:val="000B2501"/>
    <w:rsid w:val="000B656D"/>
    <w:rsid w:val="000B7DB1"/>
    <w:rsid w:val="000B7E6E"/>
    <w:rsid w:val="000F1229"/>
    <w:rsid w:val="00100611"/>
    <w:rsid w:val="00111608"/>
    <w:rsid w:val="001413CC"/>
    <w:rsid w:val="00141B78"/>
    <w:rsid w:val="00155B00"/>
    <w:rsid w:val="00157F57"/>
    <w:rsid w:val="00161204"/>
    <w:rsid w:val="001647CA"/>
    <w:rsid w:val="001705E1"/>
    <w:rsid w:val="00182AFD"/>
    <w:rsid w:val="00193188"/>
    <w:rsid w:val="00194FE2"/>
    <w:rsid w:val="00196C45"/>
    <w:rsid w:val="001A0C05"/>
    <w:rsid w:val="001D2DCB"/>
    <w:rsid w:val="001E7FA6"/>
    <w:rsid w:val="001F1554"/>
    <w:rsid w:val="001F1EF0"/>
    <w:rsid w:val="0021127D"/>
    <w:rsid w:val="00211411"/>
    <w:rsid w:val="002117FC"/>
    <w:rsid w:val="00223CF6"/>
    <w:rsid w:val="00226248"/>
    <w:rsid w:val="00226FC6"/>
    <w:rsid w:val="00230425"/>
    <w:rsid w:val="002367D4"/>
    <w:rsid w:val="0024062B"/>
    <w:rsid w:val="0024639F"/>
    <w:rsid w:val="00260B14"/>
    <w:rsid w:val="00263C9E"/>
    <w:rsid w:val="00266BBA"/>
    <w:rsid w:val="00267C6F"/>
    <w:rsid w:val="002718BF"/>
    <w:rsid w:val="00274C3C"/>
    <w:rsid w:val="0028064F"/>
    <w:rsid w:val="0029791F"/>
    <w:rsid w:val="002A767C"/>
    <w:rsid w:val="003001D7"/>
    <w:rsid w:val="003028D7"/>
    <w:rsid w:val="003171A9"/>
    <w:rsid w:val="003322F4"/>
    <w:rsid w:val="00343118"/>
    <w:rsid w:val="00347DEC"/>
    <w:rsid w:val="00351133"/>
    <w:rsid w:val="00352A12"/>
    <w:rsid w:val="0035614B"/>
    <w:rsid w:val="00362A92"/>
    <w:rsid w:val="00362B44"/>
    <w:rsid w:val="00384043"/>
    <w:rsid w:val="00387F38"/>
    <w:rsid w:val="003928CF"/>
    <w:rsid w:val="003A7B3D"/>
    <w:rsid w:val="003C667E"/>
    <w:rsid w:val="003C6967"/>
    <w:rsid w:val="003D191A"/>
    <w:rsid w:val="003D57C0"/>
    <w:rsid w:val="003F51C4"/>
    <w:rsid w:val="00401876"/>
    <w:rsid w:val="00402734"/>
    <w:rsid w:val="004171E2"/>
    <w:rsid w:val="00422DC7"/>
    <w:rsid w:val="00430AB8"/>
    <w:rsid w:val="004319C4"/>
    <w:rsid w:val="00436C9E"/>
    <w:rsid w:val="00444ECC"/>
    <w:rsid w:val="00451933"/>
    <w:rsid w:val="00455319"/>
    <w:rsid w:val="00460123"/>
    <w:rsid w:val="004632D4"/>
    <w:rsid w:val="004A0FDC"/>
    <w:rsid w:val="004A6535"/>
    <w:rsid w:val="004B7341"/>
    <w:rsid w:val="004C1AC4"/>
    <w:rsid w:val="004C2EE0"/>
    <w:rsid w:val="004C54EC"/>
    <w:rsid w:val="004C6244"/>
    <w:rsid w:val="004D076C"/>
    <w:rsid w:val="004D2EEE"/>
    <w:rsid w:val="004E2DF3"/>
    <w:rsid w:val="004F2448"/>
    <w:rsid w:val="004F4E4B"/>
    <w:rsid w:val="004F7C85"/>
    <w:rsid w:val="005147C3"/>
    <w:rsid w:val="005153EE"/>
    <w:rsid w:val="00517907"/>
    <w:rsid w:val="005271FB"/>
    <w:rsid w:val="005404FD"/>
    <w:rsid w:val="0056090D"/>
    <w:rsid w:val="005668BE"/>
    <w:rsid w:val="00576ADC"/>
    <w:rsid w:val="00590953"/>
    <w:rsid w:val="005A5DD2"/>
    <w:rsid w:val="005A658F"/>
    <w:rsid w:val="005B18B1"/>
    <w:rsid w:val="005E23FC"/>
    <w:rsid w:val="005E44ED"/>
    <w:rsid w:val="005E7967"/>
    <w:rsid w:val="005F0289"/>
    <w:rsid w:val="005F6E1C"/>
    <w:rsid w:val="00613850"/>
    <w:rsid w:val="00621C94"/>
    <w:rsid w:val="00643C53"/>
    <w:rsid w:val="0064692C"/>
    <w:rsid w:val="00647B7D"/>
    <w:rsid w:val="006654EB"/>
    <w:rsid w:val="00667492"/>
    <w:rsid w:val="00680D84"/>
    <w:rsid w:val="00690DF6"/>
    <w:rsid w:val="006923ED"/>
    <w:rsid w:val="00697087"/>
    <w:rsid w:val="006B6852"/>
    <w:rsid w:val="006C2C8C"/>
    <w:rsid w:val="006C443C"/>
    <w:rsid w:val="006E3F62"/>
    <w:rsid w:val="006E45E3"/>
    <w:rsid w:val="006F3367"/>
    <w:rsid w:val="006F50D8"/>
    <w:rsid w:val="00701194"/>
    <w:rsid w:val="0072293D"/>
    <w:rsid w:val="007239AD"/>
    <w:rsid w:val="0073338E"/>
    <w:rsid w:val="007363FD"/>
    <w:rsid w:val="00736BF1"/>
    <w:rsid w:val="00750425"/>
    <w:rsid w:val="007623BF"/>
    <w:rsid w:val="00765D87"/>
    <w:rsid w:val="007727F6"/>
    <w:rsid w:val="00786861"/>
    <w:rsid w:val="00792997"/>
    <w:rsid w:val="007A5C31"/>
    <w:rsid w:val="007B6B55"/>
    <w:rsid w:val="007E2BCC"/>
    <w:rsid w:val="007F0FA3"/>
    <w:rsid w:val="0080602F"/>
    <w:rsid w:val="0080644F"/>
    <w:rsid w:val="00836C6D"/>
    <w:rsid w:val="00863451"/>
    <w:rsid w:val="008704A4"/>
    <w:rsid w:val="00875163"/>
    <w:rsid w:val="00875E0A"/>
    <w:rsid w:val="0088531B"/>
    <w:rsid w:val="00890D2A"/>
    <w:rsid w:val="00894704"/>
    <w:rsid w:val="0089722A"/>
    <w:rsid w:val="00897C16"/>
    <w:rsid w:val="008A08E4"/>
    <w:rsid w:val="008A50B7"/>
    <w:rsid w:val="008A5CDD"/>
    <w:rsid w:val="008C1C6F"/>
    <w:rsid w:val="008C5B1D"/>
    <w:rsid w:val="008E173F"/>
    <w:rsid w:val="008F6B80"/>
    <w:rsid w:val="00922449"/>
    <w:rsid w:val="00926383"/>
    <w:rsid w:val="009546CF"/>
    <w:rsid w:val="009608E3"/>
    <w:rsid w:val="0096194D"/>
    <w:rsid w:val="009767A8"/>
    <w:rsid w:val="00977BF5"/>
    <w:rsid w:val="0098116C"/>
    <w:rsid w:val="00987333"/>
    <w:rsid w:val="00991AF5"/>
    <w:rsid w:val="00994428"/>
    <w:rsid w:val="009B4754"/>
    <w:rsid w:val="009C6EE0"/>
    <w:rsid w:val="009F06AB"/>
    <w:rsid w:val="009F54AA"/>
    <w:rsid w:val="00A0042B"/>
    <w:rsid w:val="00A053B1"/>
    <w:rsid w:val="00A11135"/>
    <w:rsid w:val="00A21731"/>
    <w:rsid w:val="00A310FA"/>
    <w:rsid w:val="00A345CA"/>
    <w:rsid w:val="00A37061"/>
    <w:rsid w:val="00A44298"/>
    <w:rsid w:val="00A45368"/>
    <w:rsid w:val="00A47954"/>
    <w:rsid w:val="00A50E66"/>
    <w:rsid w:val="00A51252"/>
    <w:rsid w:val="00A5181F"/>
    <w:rsid w:val="00A65D3D"/>
    <w:rsid w:val="00A70BC1"/>
    <w:rsid w:val="00A73926"/>
    <w:rsid w:val="00A802BF"/>
    <w:rsid w:val="00A81469"/>
    <w:rsid w:val="00AB56A1"/>
    <w:rsid w:val="00AC64F5"/>
    <w:rsid w:val="00AD1106"/>
    <w:rsid w:val="00AD61C1"/>
    <w:rsid w:val="00B12AB6"/>
    <w:rsid w:val="00B168B4"/>
    <w:rsid w:val="00B22DE3"/>
    <w:rsid w:val="00B23E5C"/>
    <w:rsid w:val="00B54604"/>
    <w:rsid w:val="00B56E87"/>
    <w:rsid w:val="00B57B02"/>
    <w:rsid w:val="00B62D8E"/>
    <w:rsid w:val="00B763E2"/>
    <w:rsid w:val="00B8086A"/>
    <w:rsid w:val="00B95782"/>
    <w:rsid w:val="00B97368"/>
    <w:rsid w:val="00BB0FD5"/>
    <w:rsid w:val="00BC2C36"/>
    <w:rsid w:val="00BD4364"/>
    <w:rsid w:val="00BD5AD1"/>
    <w:rsid w:val="00BE673A"/>
    <w:rsid w:val="00BF2AA8"/>
    <w:rsid w:val="00C00FC0"/>
    <w:rsid w:val="00C01725"/>
    <w:rsid w:val="00C0278B"/>
    <w:rsid w:val="00C41B0C"/>
    <w:rsid w:val="00C420DB"/>
    <w:rsid w:val="00C47A67"/>
    <w:rsid w:val="00C50D5E"/>
    <w:rsid w:val="00C60CFE"/>
    <w:rsid w:val="00C6269B"/>
    <w:rsid w:val="00C636E7"/>
    <w:rsid w:val="00C6516D"/>
    <w:rsid w:val="00C71C75"/>
    <w:rsid w:val="00C74EE3"/>
    <w:rsid w:val="00C869EE"/>
    <w:rsid w:val="00C94DEC"/>
    <w:rsid w:val="00CA16B3"/>
    <w:rsid w:val="00CB0371"/>
    <w:rsid w:val="00CC0A70"/>
    <w:rsid w:val="00CC6D63"/>
    <w:rsid w:val="00CD6380"/>
    <w:rsid w:val="00D243F0"/>
    <w:rsid w:val="00D42AA7"/>
    <w:rsid w:val="00D4542A"/>
    <w:rsid w:val="00D53BEC"/>
    <w:rsid w:val="00D56938"/>
    <w:rsid w:val="00D614F9"/>
    <w:rsid w:val="00D61F27"/>
    <w:rsid w:val="00D6581D"/>
    <w:rsid w:val="00D7090A"/>
    <w:rsid w:val="00D73CBB"/>
    <w:rsid w:val="00D837A9"/>
    <w:rsid w:val="00D87603"/>
    <w:rsid w:val="00DA6DFD"/>
    <w:rsid w:val="00DA7BF9"/>
    <w:rsid w:val="00DC6FE2"/>
    <w:rsid w:val="00DD3E82"/>
    <w:rsid w:val="00DE0A3B"/>
    <w:rsid w:val="00DE0C1D"/>
    <w:rsid w:val="00DE4C5E"/>
    <w:rsid w:val="00DF1D4E"/>
    <w:rsid w:val="00DF5CC1"/>
    <w:rsid w:val="00DF6DB1"/>
    <w:rsid w:val="00E00A7F"/>
    <w:rsid w:val="00E32DD6"/>
    <w:rsid w:val="00E728C6"/>
    <w:rsid w:val="00E853ED"/>
    <w:rsid w:val="00EA3CEA"/>
    <w:rsid w:val="00EB194F"/>
    <w:rsid w:val="00ED2933"/>
    <w:rsid w:val="00ED76AA"/>
    <w:rsid w:val="00F15EA6"/>
    <w:rsid w:val="00F17FDA"/>
    <w:rsid w:val="00F23B38"/>
    <w:rsid w:val="00F27A81"/>
    <w:rsid w:val="00F36CE8"/>
    <w:rsid w:val="00F42EFC"/>
    <w:rsid w:val="00F47699"/>
    <w:rsid w:val="00F522FB"/>
    <w:rsid w:val="00F57449"/>
    <w:rsid w:val="00F82657"/>
    <w:rsid w:val="00F8389C"/>
    <w:rsid w:val="00F87591"/>
    <w:rsid w:val="00FA685E"/>
    <w:rsid w:val="00FB2322"/>
    <w:rsid w:val="00FB3E1A"/>
    <w:rsid w:val="00FB6B06"/>
    <w:rsid w:val="00FD0A1E"/>
    <w:rsid w:val="00FF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FE80BE"/>
  <w15:docId w15:val="{48423422-0645-4DC3-A8D4-42AFC14FB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CHD">
    <w:name w:val="GCHD"/>
    <w:basedOn w:val="Normal"/>
    <w:link w:val="GCHDChar"/>
    <w:autoRedefine/>
    <w:qFormat/>
    <w:rsid w:val="00F8389C"/>
    <w:rPr>
      <w:rFonts w:ascii="Open Sans" w:hAnsi="Open Sans"/>
      <w:sz w:val="24"/>
    </w:rPr>
  </w:style>
  <w:style w:type="character" w:customStyle="1" w:styleId="GCHDChar">
    <w:name w:val="GCHD Char"/>
    <w:basedOn w:val="DefaultParagraphFont"/>
    <w:link w:val="GCHD"/>
    <w:rsid w:val="00F8389C"/>
    <w:rPr>
      <w:rFonts w:ascii="Open Sans" w:hAnsi="Open Sans"/>
      <w:sz w:val="24"/>
    </w:rPr>
  </w:style>
  <w:style w:type="paragraph" w:styleId="Header">
    <w:name w:val="header"/>
    <w:basedOn w:val="Normal"/>
    <w:link w:val="HeaderChar"/>
    <w:uiPriority w:val="99"/>
    <w:unhideWhenUsed/>
    <w:rsid w:val="004C6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244"/>
  </w:style>
  <w:style w:type="paragraph" w:styleId="Footer">
    <w:name w:val="footer"/>
    <w:basedOn w:val="Normal"/>
    <w:link w:val="FooterChar"/>
    <w:uiPriority w:val="99"/>
    <w:unhideWhenUsed/>
    <w:rsid w:val="004C6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244"/>
  </w:style>
  <w:style w:type="paragraph" w:styleId="BalloonText">
    <w:name w:val="Balloon Text"/>
    <w:basedOn w:val="Normal"/>
    <w:link w:val="BalloonTextChar"/>
    <w:uiPriority w:val="99"/>
    <w:semiHidden/>
    <w:unhideWhenUsed/>
    <w:rsid w:val="003511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13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802B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973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73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73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73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736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56938"/>
    <w:rPr>
      <w:color w:val="808080"/>
    </w:rPr>
  </w:style>
  <w:style w:type="paragraph" w:styleId="Revision">
    <w:name w:val="Revision"/>
    <w:hidden/>
    <w:uiPriority w:val="99"/>
    <w:semiHidden/>
    <w:rsid w:val="0096194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C6D63"/>
    <w:pPr>
      <w:ind w:left="720"/>
      <w:contextualSpacing/>
    </w:pPr>
  </w:style>
  <w:style w:type="character" w:customStyle="1" w:styleId="dpvwyc">
    <w:name w:val="dpvwyc"/>
    <w:basedOn w:val="DefaultParagraphFont"/>
    <w:rsid w:val="006E3F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7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04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06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234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69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88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17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81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36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870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283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87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761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020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13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381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8329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3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7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8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0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170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73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536272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3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074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54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754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679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38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508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54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450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431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375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561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76474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308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5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73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1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043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06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411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169426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195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3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84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70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88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354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88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24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04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818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5759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85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922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289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8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61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13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07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96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085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346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6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496230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4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6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88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829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859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87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09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59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98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831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9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3645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7039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87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1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5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42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3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56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02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4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5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21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45651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4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8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21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7940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019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8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8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4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3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829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49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447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152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1292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07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8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1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463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70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57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33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632646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925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87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19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30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97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39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3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57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40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82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889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983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635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398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39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1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8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19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868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759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2903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2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36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04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35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1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17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879703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368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85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354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28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881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7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4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28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3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922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465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178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3254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48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40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10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15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730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27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41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31629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1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7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06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4152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187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324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75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33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44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02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939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708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4512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4268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4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11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40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316609">
                  <w:marLeft w:val="-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50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75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00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09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9758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59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84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2264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9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3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48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202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295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831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137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9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14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49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21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09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366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896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0670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E995A4F7A5B4BA2934EA45880285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E214C-65FA-448C-9DF1-0DB0CE905600}"/>
      </w:docPartPr>
      <w:docPartBody>
        <w:p w:rsidR="001D5B07" w:rsidRDefault="008F502B">
          <w:r w:rsidRPr="002B7D8D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Open Sans ExtraBold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F502B"/>
    <w:rsid w:val="001705E1"/>
    <w:rsid w:val="001D5B07"/>
    <w:rsid w:val="003028D7"/>
    <w:rsid w:val="00641DFC"/>
    <w:rsid w:val="00656456"/>
    <w:rsid w:val="0080230D"/>
    <w:rsid w:val="0083158E"/>
    <w:rsid w:val="008F502B"/>
    <w:rsid w:val="00B40601"/>
    <w:rsid w:val="00C6516D"/>
    <w:rsid w:val="00CA16B3"/>
    <w:rsid w:val="00D239EE"/>
    <w:rsid w:val="00DC719B"/>
    <w:rsid w:val="00F87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02B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502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4A64A-1478-449D-93A9-2C24F0608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6</Words>
  <Characters>624</Characters>
  <Application>Microsoft Office Word</Application>
  <DocSecurity>0</DocSecurity>
  <Lines>26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istration</Company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Corbin</dc:creator>
  <cp:lastModifiedBy>Shannon Sexton</cp:lastModifiedBy>
  <cp:revision>5</cp:revision>
  <cp:lastPrinted>2023-11-02T12:38:00Z</cp:lastPrinted>
  <dcterms:created xsi:type="dcterms:W3CDTF">2024-10-23T11:17:00Z</dcterms:created>
  <dcterms:modified xsi:type="dcterms:W3CDTF">2024-11-04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5d57093d973711eef32617935a99c51668221ddd3baba70316bff37d8f27ed</vt:lpwstr>
  </property>
</Properties>
</file>